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0C55C" w14:textId="77777777" w:rsidR="00E131A9" w:rsidRPr="0007205D" w:rsidRDefault="00E131A9" w:rsidP="00E131A9">
      <w:pPr>
        <w:spacing w:after="0" w:line="240" w:lineRule="auto"/>
        <w:jc w:val="center"/>
        <w:rPr>
          <w:rFonts w:ascii="Colonna MT" w:hAnsi="Colonna MT" w:cs="Times New Roman"/>
          <w:b/>
          <w:sz w:val="36"/>
        </w:rPr>
      </w:pPr>
      <w:r w:rsidRPr="0007205D">
        <w:rPr>
          <w:rFonts w:ascii="Colonna MT" w:hAnsi="Colonna MT" w:cs="Times New Roman"/>
          <w:b/>
          <w:sz w:val="36"/>
        </w:rPr>
        <w:t>Streamlining through Romans</w:t>
      </w:r>
    </w:p>
    <w:p w14:paraId="5D32A290" w14:textId="4CD6E9EE" w:rsidR="00B323E7" w:rsidRPr="00E131A9" w:rsidRDefault="00B323E7" w:rsidP="00935456">
      <w:pPr>
        <w:spacing w:after="0" w:line="240" w:lineRule="auto"/>
        <w:jc w:val="center"/>
        <w:rPr>
          <w:rFonts w:ascii="Rockwell Extra Bold" w:hAnsi="Rockwell Extra Bold" w:cs="Times New Roman"/>
          <w:b/>
          <w:sz w:val="40"/>
        </w:rPr>
      </w:pPr>
      <w:r w:rsidRPr="00E131A9">
        <w:rPr>
          <w:rFonts w:ascii="Rockwell Extra Bold" w:hAnsi="Rockwell Extra Bold" w:cs="Times New Roman"/>
          <w:b/>
          <w:sz w:val="40"/>
        </w:rPr>
        <w:t>GOD IS FOR US!</w:t>
      </w:r>
    </w:p>
    <w:p w14:paraId="1791CAB0" w14:textId="10CF88BC" w:rsidR="00B323E7" w:rsidRPr="00935456" w:rsidRDefault="00935456" w:rsidP="0093545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935456">
        <w:rPr>
          <w:rFonts w:ascii="Times New Roman" w:hAnsi="Times New Roman" w:cs="Times New Roman"/>
          <w:b/>
          <w:sz w:val="24"/>
        </w:rPr>
        <w:t>Romans 8:31-39</w:t>
      </w:r>
    </w:p>
    <w:p w14:paraId="4BA60511" w14:textId="77777777" w:rsidR="00935456" w:rsidRPr="00B323E7" w:rsidRDefault="00935456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2E4A534" w14:textId="3BC7320C" w:rsidR="00B323E7" w:rsidRPr="00E119EE" w:rsidRDefault="00B323E7" w:rsidP="00B323E7">
      <w:pPr>
        <w:spacing w:after="0" w:line="240" w:lineRule="auto"/>
        <w:rPr>
          <w:rFonts w:ascii="Rockwell Extra Bold" w:hAnsi="Rockwell Extra Bold" w:cs="Times New Roman"/>
          <w:b/>
          <w:sz w:val="32"/>
          <w:szCs w:val="32"/>
        </w:rPr>
      </w:pPr>
      <w:r w:rsidRPr="00E119EE">
        <w:rPr>
          <w:rFonts w:ascii="Rockwell Extra Bold" w:hAnsi="Rockwell Extra Bold" w:cs="Times New Roman"/>
          <w:b/>
          <w:sz w:val="32"/>
          <w:szCs w:val="32"/>
        </w:rPr>
        <w:t xml:space="preserve">GOD IS </w:t>
      </w:r>
      <w:r w:rsidR="00E71D79">
        <w:rPr>
          <w:rFonts w:ascii="Rockwell Extra Bold" w:hAnsi="Rockwell Extra Bold" w:cs="Times New Roman"/>
          <w:b/>
          <w:sz w:val="32"/>
          <w:szCs w:val="32"/>
        </w:rPr>
        <w:t>________ ___________</w:t>
      </w:r>
      <w:r w:rsidRPr="00E119EE">
        <w:rPr>
          <w:rFonts w:ascii="Rockwell Extra Bold" w:hAnsi="Rockwell Extra Bold" w:cs="Times New Roman"/>
          <w:b/>
          <w:sz w:val="32"/>
          <w:szCs w:val="32"/>
        </w:rPr>
        <w:t>!</w:t>
      </w:r>
    </w:p>
    <w:p w14:paraId="0638B9BA" w14:textId="7EAAACFE" w:rsidR="00B323E7" w:rsidRPr="00935456" w:rsidRDefault="00E131A9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</w:t>
      </w:r>
      <w:r w:rsidR="00251600" w:rsidRPr="00935456">
        <w:rPr>
          <w:rFonts w:ascii="Times New Roman" w:hAnsi="Times New Roman" w:cs="Times New Roman"/>
          <w:b/>
          <w:sz w:val="24"/>
        </w:rPr>
        <w:t xml:space="preserve">he right </w:t>
      </w:r>
      <w:r w:rsidR="00FE1E69">
        <w:rPr>
          <w:rFonts w:ascii="Times New Roman" w:hAnsi="Times New Roman" w:cs="Times New Roman"/>
          <w:b/>
          <w:sz w:val="24"/>
        </w:rPr>
        <w:t>_____________</w:t>
      </w:r>
      <w:r w:rsidR="00251600" w:rsidRPr="00935456">
        <w:rPr>
          <w:rFonts w:ascii="Times New Roman" w:hAnsi="Times New Roman" w:cs="Times New Roman"/>
          <w:b/>
          <w:sz w:val="24"/>
        </w:rPr>
        <w:t xml:space="preserve"> of </w:t>
      </w:r>
      <w:r w:rsidR="00FE1E69">
        <w:rPr>
          <w:rFonts w:ascii="Times New Roman" w:hAnsi="Times New Roman" w:cs="Times New Roman"/>
          <w:b/>
          <w:sz w:val="24"/>
        </w:rPr>
        <w:t>______________</w:t>
      </w:r>
      <w:r>
        <w:rPr>
          <w:rFonts w:ascii="Times New Roman" w:hAnsi="Times New Roman" w:cs="Times New Roman"/>
          <w:b/>
          <w:sz w:val="24"/>
        </w:rPr>
        <w:t>.</w:t>
      </w:r>
    </w:p>
    <w:p w14:paraId="69682CC2" w14:textId="26CB59AD" w:rsidR="00251600" w:rsidRPr="00190CE4" w:rsidRDefault="00935456" w:rsidP="00190CE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8:31</w:t>
      </w:r>
    </w:p>
    <w:p w14:paraId="623C06DB" w14:textId="56EF37FF" w:rsidR="00935456" w:rsidRPr="00190CE4" w:rsidRDefault="00935456" w:rsidP="00190CE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Isaiah 49:</w:t>
      </w:r>
      <w:r w:rsidR="002A73E9" w:rsidRPr="00190CE4">
        <w:rPr>
          <w:rFonts w:ascii="Times New Roman" w:hAnsi="Times New Roman" w:cs="Times New Roman"/>
          <w:sz w:val="24"/>
        </w:rPr>
        <w:t>16</w:t>
      </w:r>
    </w:p>
    <w:p w14:paraId="356AF184" w14:textId="62C026A0" w:rsidR="00251600" w:rsidRDefault="00251600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795B536" w14:textId="6D8A5629" w:rsidR="00251600" w:rsidRPr="00935456" w:rsidRDefault="00251600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35456">
        <w:rPr>
          <w:rFonts w:ascii="Times New Roman" w:hAnsi="Times New Roman" w:cs="Times New Roman"/>
          <w:b/>
          <w:sz w:val="24"/>
        </w:rPr>
        <w:t xml:space="preserve">Look at </w:t>
      </w:r>
      <w:r w:rsidR="00FE1E69">
        <w:rPr>
          <w:rFonts w:ascii="Times New Roman" w:hAnsi="Times New Roman" w:cs="Times New Roman"/>
          <w:b/>
          <w:sz w:val="24"/>
        </w:rPr>
        <w:t>what _________ _____________ us</w:t>
      </w:r>
      <w:r w:rsidRPr="00935456">
        <w:rPr>
          <w:rFonts w:ascii="Times New Roman" w:hAnsi="Times New Roman" w:cs="Times New Roman"/>
          <w:b/>
          <w:sz w:val="24"/>
        </w:rPr>
        <w:t>!</w:t>
      </w:r>
    </w:p>
    <w:p w14:paraId="040264E8" w14:textId="72F11870" w:rsidR="00251600" w:rsidRPr="00190CE4" w:rsidRDefault="00935456" w:rsidP="00190CE4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8:1</w:t>
      </w:r>
      <w:r w:rsidR="00CB1144" w:rsidRPr="00190CE4">
        <w:rPr>
          <w:rFonts w:ascii="Times New Roman" w:hAnsi="Times New Roman" w:cs="Times New Roman"/>
          <w:sz w:val="24"/>
        </w:rPr>
        <w:t>, 11, 18, 28</w:t>
      </w:r>
    </w:p>
    <w:p w14:paraId="516AB482" w14:textId="059BC150" w:rsidR="00251600" w:rsidRDefault="00251600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1948E6" w14:textId="4BED192C" w:rsidR="00B323E7" w:rsidRPr="00E119EE" w:rsidRDefault="00B323E7" w:rsidP="00B323E7">
      <w:pPr>
        <w:spacing w:after="0" w:line="240" w:lineRule="auto"/>
        <w:rPr>
          <w:rFonts w:ascii="Rockwell Extra Bold" w:hAnsi="Rockwell Extra Bold" w:cs="Times New Roman"/>
          <w:b/>
          <w:sz w:val="32"/>
          <w:szCs w:val="28"/>
        </w:rPr>
      </w:pPr>
      <w:r w:rsidRPr="00E119EE">
        <w:rPr>
          <w:rFonts w:ascii="Rockwell Extra Bold" w:hAnsi="Rockwell Extra Bold" w:cs="Times New Roman"/>
          <w:b/>
          <w:sz w:val="32"/>
          <w:szCs w:val="28"/>
        </w:rPr>
        <w:t xml:space="preserve">GOD IS </w:t>
      </w:r>
      <w:r w:rsidR="00FE1E69">
        <w:rPr>
          <w:rFonts w:ascii="Rockwell Extra Bold" w:hAnsi="Rockwell Extra Bold" w:cs="Times New Roman"/>
          <w:b/>
          <w:sz w:val="32"/>
          <w:szCs w:val="28"/>
        </w:rPr>
        <w:t>__________ ____________</w:t>
      </w:r>
      <w:r w:rsidRPr="00E119EE">
        <w:rPr>
          <w:rFonts w:ascii="Rockwell Extra Bold" w:hAnsi="Rockwell Extra Bold" w:cs="Times New Roman"/>
          <w:b/>
          <w:sz w:val="32"/>
          <w:szCs w:val="28"/>
        </w:rPr>
        <w:t xml:space="preserve">, </w:t>
      </w:r>
      <w:r w:rsidR="00FE1E69">
        <w:rPr>
          <w:rFonts w:ascii="Rockwell Extra Bold" w:hAnsi="Rockwell Extra Bold" w:cs="Times New Roman"/>
          <w:b/>
          <w:sz w:val="32"/>
          <w:szCs w:val="28"/>
        </w:rPr>
        <w:t>______________</w:t>
      </w:r>
      <w:r w:rsidRPr="00E119EE">
        <w:rPr>
          <w:rFonts w:ascii="Rockwell Extra Bold" w:hAnsi="Rockwell Extra Bold" w:cs="Times New Roman"/>
          <w:b/>
          <w:sz w:val="32"/>
          <w:szCs w:val="28"/>
        </w:rPr>
        <w:t xml:space="preserve"> YOUR </w:t>
      </w:r>
      <w:r w:rsidR="00FE1E69">
        <w:rPr>
          <w:rFonts w:ascii="Rockwell Extra Bold" w:hAnsi="Rockwell Extra Bold" w:cs="Times New Roman"/>
          <w:b/>
          <w:sz w:val="32"/>
          <w:szCs w:val="28"/>
        </w:rPr>
        <w:t>_____________________</w:t>
      </w:r>
    </w:p>
    <w:p w14:paraId="049025E7" w14:textId="080BB125" w:rsidR="00B323E7" w:rsidRPr="00935456" w:rsidRDefault="00251600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35456">
        <w:rPr>
          <w:rFonts w:ascii="Times New Roman" w:hAnsi="Times New Roman" w:cs="Times New Roman"/>
          <w:b/>
          <w:sz w:val="24"/>
        </w:rPr>
        <w:t xml:space="preserve">We </w:t>
      </w:r>
      <w:r w:rsidR="00FE1E69">
        <w:rPr>
          <w:rFonts w:ascii="Times New Roman" w:hAnsi="Times New Roman" w:cs="Times New Roman"/>
          <w:b/>
          <w:sz w:val="24"/>
        </w:rPr>
        <w:t>_____________</w:t>
      </w:r>
      <w:r w:rsidRPr="0093545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35456">
        <w:rPr>
          <w:rFonts w:ascii="Times New Roman" w:hAnsi="Times New Roman" w:cs="Times New Roman"/>
          <w:b/>
          <w:sz w:val="24"/>
        </w:rPr>
        <w:t>our</w:t>
      </w:r>
      <w:proofErr w:type="spellEnd"/>
      <w:r w:rsidRPr="00935456">
        <w:rPr>
          <w:rFonts w:ascii="Times New Roman" w:hAnsi="Times New Roman" w:cs="Times New Roman"/>
          <w:b/>
          <w:sz w:val="24"/>
        </w:rPr>
        <w:t xml:space="preserve"> </w:t>
      </w:r>
      <w:r w:rsidR="00FE1E69">
        <w:rPr>
          <w:rFonts w:ascii="Times New Roman" w:hAnsi="Times New Roman" w:cs="Times New Roman"/>
          <w:b/>
          <w:sz w:val="24"/>
        </w:rPr>
        <w:t>______________</w:t>
      </w:r>
      <w:r w:rsidRPr="0093545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35456">
        <w:rPr>
          <w:rFonts w:ascii="Times New Roman" w:hAnsi="Times New Roman" w:cs="Times New Roman"/>
          <w:b/>
          <w:sz w:val="24"/>
        </w:rPr>
        <w:t>to</w:t>
      </w:r>
      <w:proofErr w:type="spellEnd"/>
      <w:r w:rsidRPr="00935456">
        <w:rPr>
          <w:rFonts w:ascii="Times New Roman" w:hAnsi="Times New Roman" w:cs="Times New Roman"/>
          <w:b/>
          <w:sz w:val="24"/>
        </w:rPr>
        <w:t xml:space="preserve"> well.</w:t>
      </w:r>
    </w:p>
    <w:p w14:paraId="41361721" w14:textId="0E2F668C" w:rsidR="00251600" w:rsidRPr="00190CE4" w:rsidRDefault="00251600" w:rsidP="00190CE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I Timothy 1:15</w:t>
      </w:r>
    </w:p>
    <w:p w14:paraId="4B7DBD29" w14:textId="0419B595" w:rsidR="00251600" w:rsidRPr="00190CE4" w:rsidRDefault="00251600" w:rsidP="00190CE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7:18, 19, 24</w:t>
      </w:r>
    </w:p>
    <w:p w14:paraId="6957C1A2" w14:textId="66AC6001" w:rsidR="00251600" w:rsidRDefault="00251600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DEC05BD" w14:textId="4489F141" w:rsidR="00251600" w:rsidRPr="00935456" w:rsidRDefault="00251600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35456">
        <w:rPr>
          <w:rFonts w:ascii="Times New Roman" w:hAnsi="Times New Roman" w:cs="Times New Roman"/>
          <w:b/>
          <w:sz w:val="24"/>
        </w:rPr>
        <w:t xml:space="preserve">Satan </w:t>
      </w:r>
      <w:r w:rsidR="00FE1E69">
        <w:rPr>
          <w:rFonts w:ascii="Times New Roman" w:hAnsi="Times New Roman" w:cs="Times New Roman"/>
          <w:b/>
          <w:sz w:val="24"/>
        </w:rPr>
        <w:t>________________</w:t>
      </w:r>
      <w:r w:rsidRPr="00935456">
        <w:rPr>
          <w:rFonts w:ascii="Times New Roman" w:hAnsi="Times New Roman" w:cs="Times New Roman"/>
          <w:b/>
          <w:sz w:val="24"/>
        </w:rPr>
        <w:t xml:space="preserve"> to </w:t>
      </w:r>
      <w:r w:rsidR="00FE1E69">
        <w:rPr>
          <w:rFonts w:ascii="Times New Roman" w:hAnsi="Times New Roman" w:cs="Times New Roman"/>
          <w:b/>
          <w:sz w:val="24"/>
        </w:rPr>
        <w:t>_____________</w:t>
      </w:r>
      <w:r w:rsidRPr="00935456">
        <w:rPr>
          <w:rFonts w:ascii="Times New Roman" w:hAnsi="Times New Roman" w:cs="Times New Roman"/>
          <w:b/>
          <w:sz w:val="24"/>
        </w:rPr>
        <w:t xml:space="preserve"> us of our </w:t>
      </w:r>
      <w:r w:rsidR="00FE1E69">
        <w:rPr>
          <w:rFonts w:ascii="Times New Roman" w:hAnsi="Times New Roman" w:cs="Times New Roman"/>
          <w:b/>
          <w:sz w:val="24"/>
        </w:rPr>
        <w:t>________________</w:t>
      </w:r>
      <w:r w:rsidRPr="00935456">
        <w:rPr>
          <w:rFonts w:ascii="Times New Roman" w:hAnsi="Times New Roman" w:cs="Times New Roman"/>
          <w:b/>
          <w:sz w:val="24"/>
        </w:rPr>
        <w:t xml:space="preserve"> and </w:t>
      </w:r>
      <w:r w:rsidR="00FE1E69">
        <w:rPr>
          <w:rFonts w:ascii="Times New Roman" w:hAnsi="Times New Roman" w:cs="Times New Roman"/>
          <w:b/>
          <w:sz w:val="24"/>
        </w:rPr>
        <w:t>__________________</w:t>
      </w:r>
      <w:r w:rsidRPr="00935456">
        <w:rPr>
          <w:rFonts w:ascii="Times New Roman" w:hAnsi="Times New Roman" w:cs="Times New Roman"/>
          <w:b/>
          <w:sz w:val="24"/>
        </w:rPr>
        <w:t>.</w:t>
      </w:r>
    </w:p>
    <w:p w14:paraId="1EF869EA" w14:textId="60B1B6FA" w:rsidR="00251600" w:rsidRPr="00190CE4" w:rsidRDefault="00251600" w:rsidP="00190CE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8:33</w:t>
      </w:r>
    </w:p>
    <w:p w14:paraId="1CC581FE" w14:textId="329F3405" w:rsidR="00251600" w:rsidRPr="00190CE4" w:rsidRDefault="00251600" w:rsidP="00190CE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evelation 21:10</w:t>
      </w:r>
    </w:p>
    <w:p w14:paraId="209B75F1" w14:textId="4A287FCB" w:rsidR="00251600" w:rsidRPr="00190CE4" w:rsidRDefault="00251600" w:rsidP="00190CE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Job 1:8</w:t>
      </w:r>
    </w:p>
    <w:p w14:paraId="0EBB7AF2" w14:textId="198E6195" w:rsidR="00251600" w:rsidRPr="00190CE4" w:rsidRDefault="00236326" w:rsidP="00190CE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I John 2:1</w:t>
      </w:r>
    </w:p>
    <w:p w14:paraId="3689B837" w14:textId="77777777" w:rsidR="00236326" w:rsidRDefault="00236326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7DBFDC" w14:textId="623610A2" w:rsidR="00251600" w:rsidRPr="00935456" w:rsidRDefault="00251600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35456">
        <w:rPr>
          <w:rFonts w:ascii="Times New Roman" w:hAnsi="Times New Roman" w:cs="Times New Roman"/>
          <w:b/>
          <w:sz w:val="24"/>
        </w:rPr>
        <w:t xml:space="preserve">God </w:t>
      </w:r>
      <w:r w:rsidR="00FE1E69">
        <w:rPr>
          <w:rFonts w:ascii="Times New Roman" w:hAnsi="Times New Roman" w:cs="Times New Roman"/>
          <w:b/>
          <w:sz w:val="24"/>
        </w:rPr>
        <w:t>____________</w:t>
      </w:r>
      <w:r w:rsidRPr="00935456">
        <w:rPr>
          <w:rFonts w:ascii="Times New Roman" w:hAnsi="Times New Roman" w:cs="Times New Roman"/>
          <w:b/>
          <w:sz w:val="24"/>
        </w:rPr>
        <w:t xml:space="preserve">about our </w:t>
      </w:r>
      <w:r w:rsidR="00FE1E69">
        <w:rPr>
          <w:rFonts w:ascii="Times New Roman" w:hAnsi="Times New Roman" w:cs="Times New Roman"/>
          <w:b/>
          <w:sz w:val="24"/>
        </w:rPr>
        <w:t>___________ ____________</w:t>
      </w:r>
      <w:r w:rsidRPr="00935456">
        <w:rPr>
          <w:rFonts w:ascii="Times New Roman" w:hAnsi="Times New Roman" w:cs="Times New Roman"/>
          <w:b/>
          <w:sz w:val="24"/>
        </w:rPr>
        <w:t xml:space="preserve">, and He </w:t>
      </w:r>
      <w:r w:rsidR="00FE1E69">
        <w:rPr>
          <w:rFonts w:ascii="Times New Roman" w:hAnsi="Times New Roman" w:cs="Times New Roman"/>
          <w:b/>
          <w:sz w:val="24"/>
        </w:rPr>
        <w:t>____________</w:t>
      </w:r>
      <w:r w:rsidRPr="00935456">
        <w:rPr>
          <w:rFonts w:ascii="Times New Roman" w:hAnsi="Times New Roman" w:cs="Times New Roman"/>
          <w:b/>
          <w:sz w:val="24"/>
        </w:rPr>
        <w:t xml:space="preserve"> about our </w:t>
      </w:r>
      <w:r w:rsidR="00190CE4">
        <w:rPr>
          <w:rFonts w:ascii="Times New Roman" w:hAnsi="Times New Roman" w:cs="Times New Roman"/>
          <w:b/>
          <w:sz w:val="24"/>
        </w:rPr>
        <w:t>_____________ _____________________</w:t>
      </w:r>
      <w:r w:rsidRPr="00935456">
        <w:rPr>
          <w:rFonts w:ascii="Times New Roman" w:hAnsi="Times New Roman" w:cs="Times New Roman"/>
          <w:b/>
          <w:sz w:val="24"/>
        </w:rPr>
        <w:t>!</w:t>
      </w:r>
    </w:p>
    <w:p w14:paraId="38F6806A" w14:textId="329EA53E" w:rsidR="00251600" w:rsidRPr="00190CE4" w:rsidRDefault="00251600" w:rsidP="00190C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5:8</w:t>
      </w:r>
    </w:p>
    <w:p w14:paraId="1E06E066" w14:textId="05CB2955" w:rsidR="00B323E7" w:rsidRPr="00190CE4" w:rsidRDefault="00935456" w:rsidP="00190C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Philippians 3:1</w:t>
      </w:r>
      <w:r w:rsidR="002A73E9" w:rsidRPr="00190CE4">
        <w:rPr>
          <w:rFonts w:ascii="Times New Roman" w:hAnsi="Times New Roman" w:cs="Times New Roman"/>
          <w:sz w:val="24"/>
        </w:rPr>
        <w:t>3, 14</w:t>
      </w:r>
    </w:p>
    <w:p w14:paraId="64B2C578" w14:textId="394E8202" w:rsidR="00B323E7" w:rsidRDefault="00B323E7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3DE5268" w14:textId="304777BB" w:rsidR="00B323E7" w:rsidRPr="00E119EE" w:rsidRDefault="00B323E7" w:rsidP="00B323E7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E119EE">
        <w:rPr>
          <w:rFonts w:ascii="Rockwell Extra Bold" w:hAnsi="Rockwell Extra Bold" w:cs="Times New Roman"/>
          <w:b/>
          <w:sz w:val="32"/>
        </w:rPr>
        <w:t xml:space="preserve">THE </w:t>
      </w:r>
      <w:r w:rsidR="00190CE4">
        <w:rPr>
          <w:rFonts w:ascii="Rockwell Extra Bold" w:hAnsi="Rockwell Extra Bold" w:cs="Times New Roman"/>
          <w:b/>
          <w:sz w:val="32"/>
        </w:rPr>
        <w:t>_____________</w:t>
      </w:r>
      <w:r w:rsidRPr="00E119EE">
        <w:rPr>
          <w:rFonts w:ascii="Rockwell Extra Bold" w:hAnsi="Rockwell Extra Bold" w:cs="Times New Roman"/>
          <w:b/>
          <w:sz w:val="32"/>
        </w:rPr>
        <w:t xml:space="preserve"> THAT GOD IS </w:t>
      </w:r>
      <w:r w:rsidR="00190CE4">
        <w:rPr>
          <w:rFonts w:ascii="Rockwell Extra Bold" w:hAnsi="Rockwell Extra Bold" w:cs="Times New Roman"/>
          <w:b/>
          <w:sz w:val="32"/>
        </w:rPr>
        <w:t>_________ _________</w:t>
      </w:r>
    </w:p>
    <w:p w14:paraId="2E20A454" w14:textId="21B72452" w:rsidR="00B323E7" w:rsidRPr="00572054" w:rsidRDefault="00236326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He </w:t>
      </w:r>
      <w:r w:rsidR="00935456" w:rsidRPr="00572054">
        <w:rPr>
          <w:rFonts w:ascii="Times New Roman" w:hAnsi="Times New Roman" w:cs="Times New Roman"/>
          <w:b/>
          <w:sz w:val="24"/>
        </w:rPr>
        <w:t xml:space="preserve">did not </w:t>
      </w:r>
      <w:r w:rsidR="00190CE4">
        <w:rPr>
          <w:rFonts w:ascii="Times New Roman" w:hAnsi="Times New Roman" w:cs="Times New Roman"/>
          <w:b/>
          <w:sz w:val="24"/>
        </w:rPr>
        <w:t>____________</w:t>
      </w:r>
      <w:r w:rsidR="00935456" w:rsidRPr="00572054">
        <w:rPr>
          <w:rFonts w:ascii="Times New Roman" w:hAnsi="Times New Roman" w:cs="Times New Roman"/>
          <w:b/>
          <w:sz w:val="24"/>
        </w:rPr>
        <w:t xml:space="preserve"> his </w:t>
      </w:r>
      <w:r w:rsidR="00190CE4">
        <w:rPr>
          <w:rFonts w:ascii="Times New Roman" w:hAnsi="Times New Roman" w:cs="Times New Roman"/>
          <w:b/>
          <w:sz w:val="24"/>
        </w:rPr>
        <w:t>______________</w:t>
      </w:r>
      <w:r w:rsidR="00935456" w:rsidRPr="00572054">
        <w:rPr>
          <w:rFonts w:ascii="Times New Roman" w:hAnsi="Times New Roman" w:cs="Times New Roman"/>
          <w:b/>
          <w:sz w:val="24"/>
        </w:rPr>
        <w:t xml:space="preserve"> for us.</w:t>
      </w:r>
    </w:p>
    <w:p w14:paraId="279350F4" w14:textId="3A0380D0" w:rsidR="00251600" w:rsidRDefault="00CB1144" w:rsidP="00B323E7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mans 8:3</w:t>
      </w:r>
      <w:r w:rsidR="00236326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>, 34</w:t>
      </w:r>
    </w:p>
    <w:p w14:paraId="52192570" w14:textId="29BE23A3" w:rsidR="00251600" w:rsidRDefault="00251600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E69F7E8" w14:textId="7EE5EAE6" w:rsidR="00251600" w:rsidRPr="00CB1144" w:rsidRDefault="00935456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CB1144">
        <w:rPr>
          <w:rFonts w:ascii="Times New Roman" w:hAnsi="Times New Roman" w:cs="Times New Roman"/>
          <w:b/>
          <w:sz w:val="24"/>
        </w:rPr>
        <w:t xml:space="preserve">He </w:t>
      </w:r>
      <w:r w:rsidR="00190CE4">
        <w:rPr>
          <w:rFonts w:ascii="Times New Roman" w:hAnsi="Times New Roman" w:cs="Times New Roman"/>
          <w:b/>
          <w:sz w:val="24"/>
        </w:rPr>
        <w:t>__________________</w:t>
      </w:r>
      <w:r w:rsidRPr="00CB1144">
        <w:rPr>
          <w:rFonts w:ascii="Times New Roman" w:hAnsi="Times New Roman" w:cs="Times New Roman"/>
          <w:b/>
          <w:sz w:val="24"/>
        </w:rPr>
        <w:t xml:space="preserve"> us </w:t>
      </w:r>
      <w:r w:rsidR="00190CE4">
        <w:rPr>
          <w:rFonts w:ascii="Times New Roman" w:hAnsi="Times New Roman" w:cs="Times New Roman"/>
          <w:b/>
          <w:sz w:val="24"/>
        </w:rPr>
        <w:t>____________ _____________</w:t>
      </w:r>
      <w:r w:rsidRPr="00CB1144">
        <w:rPr>
          <w:rFonts w:ascii="Times New Roman" w:hAnsi="Times New Roman" w:cs="Times New Roman"/>
          <w:b/>
          <w:sz w:val="24"/>
        </w:rPr>
        <w:t>.</w:t>
      </w:r>
    </w:p>
    <w:p w14:paraId="34F31233" w14:textId="5B56FD9E" w:rsidR="00935456" w:rsidRPr="00190CE4" w:rsidRDefault="00CB1144" w:rsidP="00190CE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 8:32</w:t>
      </w:r>
    </w:p>
    <w:p w14:paraId="334C83CB" w14:textId="418BD28B" w:rsidR="00CB1144" w:rsidRPr="00190CE4" w:rsidRDefault="00CB1144" w:rsidP="00190CE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Luke 7:21</w:t>
      </w:r>
    </w:p>
    <w:p w14:paraId="7246E59A" w14:textId="24E3321E" w:rsidR="00935456" w:rsidRDefault="00935456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B067567" w14:textId="3F59C9CC" w:rsidR="00935456" w:rsidRPr="00572054" w:rsidRDefault="00935456" w:rsidP="00B323E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572054">
        <w:rPr>
          <w:rFonts w:ascii="Times New Roman" w:hAnsi="Times New Roman" w:cs="Times New Roman"/>
          <w:b/>
          <w:sz w:val="24"/>
        </w:rPr>
        <w:t xml:space="preserve">He is </w:t>
      </w:r>
      <w:r w:rsidR="00190CE4">
        <w:rPr>
          <w:rFonts w:ascii="Times New Roman" w:hAnsi="Times New Roman" w:cs="Times New Roman"/>
          <w:b/>
          <w:sz w:val="24"/>
        </w:rPr>
        <w:t>____________ _____________</w:t>
      </w:r>
      <w:r w:rsidRPr="00572054">
        <w:rPr>
          <w:rFonts w:ascii="Times New Roman" w:hAnsi="Times New Roman" w:cs="Times New Roman"/>
          <w:b/>
          <w:sz w:val="24"/>
        </w:rPr>
        <w:t xml:space="preserve"> for you.</w:t>
      </w:r>
    </w:p>
    <w:p w14:paraId="4E52AC34" w14:textId="5ADD8D57" w:rsidR="00935456" w:rsidRPr="00190CE4" w:rsidRDefault="00935456" w:rsidP="00190C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0CE4">
        <w:rPr>
          <w:rFonts w:ascii="Times New Roman" w:hAnsi="Times New Roman" w:cs="Times New Roman"/>
          <w:sz w:val="24"/>
        </w:rPr>
        <w:t>Romans 8:35</w:t>
      </w:r>
      <w:r w:rsidR="00CB1144" w:rsidRPr="00190CE4">
        <w:rPr>
          <w:rFonts w:ascii="Times New Roman" w:hAnsi="Times New Roman" w:cs="Times New Roman"/>
          <w:sz w:val="24"/>
        </w:rPr>
        <w:t>, 36, 37, 38-39</w:t>
      </w:r>
    </w:p>
    <w:p w14:paraId="63CA40F8" w14:textId="77777777" w:rsidR="00B323E7" w:rsidRPr="00B323E7" w:rsidRDefault="00B323E7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B5D91E5" w14:textId="5FB2EE22" w:rsidR="00B323E7" w:rsidRPr="00B323E7" w:rsidRDefault="00B323E7" w:rsidP="00B323E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FA1F93" w14:textId="77777777" w:rsidR="00B323E7" w:rsidRPr="00B323E7" w:rsidRDefault="00B323E7" w:rsidP="00B323E7">
      <w:pPr>
        <w:spacing w:after="0" w:line="24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B323E7" w:rsidRPr="00B323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lonna MT">
    <w:charset w:val="00"/>
    <w:family w:val="decorative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17497"/>
    <w:multiLevelType w:val="hybridMultilevel"/>
    <w:tmpl w:val="3C1C84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AB5BB1"/>
    <w:multiLevelType w:val="hybridMultilevel"/>
    <w:tmpl w:val="CE808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E3160F"/>
    <w:multiLevelType w:val="hybridMultilevel"/>
    <w:tmpl w:val="C3960D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145037"/>
    <w:multiLevelType w:val="hybridMultilevel"/>
    <w:tmpl w:val="256C0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6C312F"/>
    <w:multiLevelType w:val="hybridMultilevel"/>
    <w:tmpl w:val="1D12B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3245DE"/>
    <w:multiLevelType w:val="hybridMultilevel"/>
    <w:tmpl w:val="3880F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DF2608"/>
    <w:multiLevelType w:val="hybridMultilevel"/>
    <w:tmpl w:val="95BEF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NTMzsTS3NDA0tzBQ0lEKTi0uzszPAykwrAUASL7uZCwAAAA="/>
  </w:docVars>
  <w:rsids>
    <w:rsidRoot w:val="00B323E7"/>
    <w:rsid w:val="00190CE4"/>
    <w:rsid w:val="001A2BA9"/>
    <w:rsid w:val="00236326"/>
    <w:rsid w:val="00251600"/>
    <w:rsid w:val="002A73E9"/>
    <w:rsid w:val="00572054"/>
    <w:rsid w:val="00935456"/>
    <w:rsid w:val="00B323E7"/>
    <w:rsid w:val="00C8360C"/>
    <w:rsid w:val="00CB1144"/>
    <w:rsid w:val="00E119EE"/>
    <w:rsid w:val="00E131A9"/>
    <w:rsid w:val="00E71D79"/>
    <w:rsid w:val="00FE1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9C77F"/>
  <w15:chartTrackingRefBased/>
  <w15:docId w15:val="{D68C5389-EF46-4092-BDC3-B1398AC86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dcterms:created xsi:type="dcterms:W3CDTF">2019-04-19T14:11:00Z</dcterms:created>
  <dcterms:modified xsi:type="dcterms:W3CDTF">2019-04-19T14:11:00Z</dcterms:modified>
</cp:coreProperties>
</file>